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630"/>
        <w:gridCol w:w="90"/>
        <w:gridCol w:w="270"/>
        <w:gridCol w:w="450"/>
        <w:gridCol w:w="1260"/>
        <w:gridCol w:w="2250"/>
        <w:gridCol w:w="1170"/>
        <w:gridCol w:w="2898"/>
      </w:tblGrid>
      <w:tr w:rsidR="00F47A28" w:rsidRPr="00F47A28" w:rsidTr="00B225E3">
        <w:tc>
          <w:tcPr>
            <w:tcW w:w="8118" w:type="dxa"/>
            <w:gridSpan w:val="8"/>
            <w:tcBorders>
              <w:bottom w:val="thinThickSmallGap" w:sz="24" w:space="0" w:color="auto"/>
            </w:tcBorders>
          </w:tcPr>
          <w:p w:rsidR="00F47A28" w:rsidRDefault="00B225E3" w:rsidP="00B225E3">
            <w:pPr>
              <w:jc w:val="center"/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 xml:space="preserve">Curriculum Vitae </w:t>
            </w:r>
          </w:p>
          <w:p w:rsidR="00F47A28" w:rsidRPr="004A59AD" w:rsidRDefault="00F47A28" w:rsidP="00B225E3">
            <w:pPr>
              <w:jc w:val="center"/>
              <w:rPr>
                <w:rFonts w:ascii="Simplified Arabic" w:hAnsi="Simplified Arabic" w:cs="Simplified Arabic"/>
                <w:b/>
                <w:bCs/>
                <w:sz w:val="12"/>
                <w:szCs w:val="12"/>
                <w:rtl/>
                <w:lang w:bidi="ar-IQ"/>
              </w:rPr>
            </w:pPr>
          </w:p>
          <w:p w:rsidR="007E614C" w:rsidRPr="00571816" w:rsidRDefault="00571816" w:rsidP="00B225E3">
            <w:pPr>
              <w:rPr>
                <w:rFonts w:ascii="Simplified Arabic" w:hAnsi="Simplified Arabic" w:cs="Simplified Arabic"/>
                <w:b/>
                <w:bCs/>
                <w:sz w:val="40"/>
                <w:szCs w:val="40"/>
                <w:rtl/>
                <w:lang w:bidi="ar-IQ"/>
              </w:rPr>
            </w:pPr>
            <w:proofErr w:type="spellStart"/>
            <w:r w:rsidRPr="00571816">
              <w:rPr>
                <w:rFonts w:ascii="Simplified Arabic" w:hAnsi="Simplified Arabic" w:cs="Simplified Arabic"/>
                <w:b/>
                <w:bCs/>
                <w:sz w:val="40"/>
                <w:szCs w:val="40"/>
                <w:lang w:bidi="ar-IQ"/>
              </w:rPr>
              <w:t>Younus</w:t>
            </w:r>
            <w:proofErr w:type="spellEnd"/>
            <w:r w:rsidRPr="00571816">
              <w:rPr>
                <w:rFonts w:ascii="Simplified Arabic" w:hAnsi="Simplified Arabic" w:cs="Simplified Arabic"/>
                <w:b/>
                <w:bCs/>
                <w:sz w:val="40"/>
                <w:szCs w:val="40"/>
                <w:lang w:bidi="ar-IQ"/>
              </w:rPr>
              <w:t xml:space="preserve"> </w:t>
            </w:r>
            <w:proofErr w:type="spellStart"/>
            <w:r w:rsidRPr="00571816">
              <w:rPr>
                <w:rFonts w:ascii="Simplified Arabic" w:hAnsi="Simplified Arabic" w:cs="Simplified Arabic"/>
                <w:b/>
                <w:bCs/>
                <w:sz w:val="40"/>
                <w:szCs w:val="40"/>
                <w:lang w:bidi="ar-IQ"/>
              </w:rPr>
              <w:t>Hazim</w:t>
            </w:r>
            <w:proofErr w:type="spellEnd"/>
            <w:r w:rsidRPr="00571816">
              <w:rPr>
                <w:rFonts w:ascii="Simplified Arabic" w:hAnsi="Simplified Arabic" w:cs="Simplified Arabic"/>
                <w:b/>
                <w:bCs/>
                <w:sz w:val="40"/>
                <w:szCs w:val="40"/>
                <w:lang w:bidi="ar-IQ"/>
              </w:rPr>
              <w:t xml:space="preserve"> Ismael Al-</w:t>
            </w:r>
            <w:proofErr w:type="spellStart"/>
            <w:r w:rsidRPr="00571816">
              <w:rPr>
                <w:rFonts w:ascii="Simplified Arabic" w:hAnsi="Simplified Arabic" w:cs="Simplified Arabic"/>
                <w:b/>
                <w:bCs/>
                <w:sz w:val="40"/>
                <w:szCs w:val="40"/>
                <w:lang w:bidi="ar-IQ"/>
              </w:rPr>
              <w:t>Taweel</w:t>
            </w:r>
            <w:proofErr w:type="spellEnd"/>
            <w:r w:rsidRPr="00571816">
              <w:rPr>
                <w:rFonts w:ascii="Simplified Arabic" w:hAnsi="Simplified Arabic" w:cs="Simplified Arabic"/>
                <w:b/>
                <w:bCs/>
                <w:sz w:val="40"/>
                <w:szCs w:val="40"/>
                <w:rtl/>
                <w:lang w:bidi="ar-IQ"/>
              </w:rPr>
              <w:t xml:space="preserve"> </w:t>
            </w:r>
          </w:p>
          <w:p w:rsidR="00F47A28" w:rsidRDefault="00B225E3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PhD, </w:t>
            </w:r>
            <w:r w:rsidR="00571816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Lecturer</w:t>
            </w:r>
          </w:p>
          <w:p w:rsidR="00A11241" w:rsidRDefault="00B225E3" w:rsidP="00A11241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Department of</w:t>
            </w:r>
            <w:r w:rsidR="00425711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</w:t>
            </w:r>
            <w:r w:rsidR="00A11241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athematics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,</w:t>
            </w:r>
            <w:r w:rsidR="003B163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</w:t>
            </w:r>
          </w:p>
          <w:p w:rsidR="00851785" w:rsidRPr="00F47A28" w:rsidRDefault="00B225E3" w:rsidP="00A11241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College of</w:t>
            </w:r>
            <w:r w:rsidR="00CF52DD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Education for </w:t>
            </w:r>
            <w:r w:rsidR="008850F9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Pure Sciences</w:t>
            </w:r>
            <w:r w:rsidR="00425711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,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University of Mosul, Mosul, IRAQ</w:t>
            </w:r>
          </w:p>
        </w:tc>
        <w:tc>
          <w:tcPr>
            <w:tcW w:w="2898" w:type="dxa"/>
            <w:tcBorders>
              <w:bottom w:val="thinThickSmallGap" w:sz="24" w:space="0" w:color="auto"/>
            </w:tcBorders>
            <w:vAlign w:val="center"/>
          </w:tcPr>
          <w:p w:rsidR="00851785" w:rsidRPr="00F47A28" w:rsidRDefault="008D0A7E" w:rsidP="00B225E3">
            <w:pPr>
              <w:jc w:val="center"/>
              <w:rPr>
                <w:rFonts w:ascii="Simplified Arabic" w:hAnsi="Simplified Arabic" w:cs="Simplified Arabic"/>
                <w:sz w:val="24"/>
                <w:szCs w:val="24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  <w:drawing>
                <wp:inline distT="0" distB="0" distL="0" distR="0" wp14:anchorId="36CAE2BB" wp14:editId="2069040A">
                  <wp:extent cx="1379563" cy="1992702"/>
                  <wp:effectExtent l="0" t="0" r="0" b="7620"/>
                  <wp:docPr id="1" name="صورة 1" descr="H:\صور معاملة\Scan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:\صور معاملة\Scan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67" t="3420" r="3067" b="2107"/>
                          <a:stretch/>
                        </pic:blipFill>
                        <pic:spPr bwMode="auto">
                          <a:xfrm>
                            <a:off x="0" y="0"/>
                            <a:ext cx="1380227" cy="1993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7A28" w:rsidRPr="00F47A28" w:rsidTr="00B225E3">
        <w:tc>
          <w:tcPr>
            <w:tcW w:w="11016" w:type="dxa"/>
            <w:gridSpan w:val="9"/>
            <w:tcBorders>
              <w:top w:val="thinThickSmallGap" w:sz="24" w:space="0" w:color="auto"/>
            </w:tcBorders>
          </w:tcPr>
          <w:p w:rsidR="00F47A28" w:rsidRPr="004F25EF" w:rsidRDefault="00F47A28" w:rsidP="00B225E3">
            <w:pPr>
              <w:rPr>
                <w:rFonts w:ascii="Simplified Arabic" w:hAnsi="Simplified Arabic" w:cs="Simplified Arabic"/>
                <w:sz w:val="20"/>
                <w:szCs w:val="20"/>
                <w:rtl/>
                <w:lang w:bidi="ar-IQ"/>
              </w:rPr>
            </w:pPr>
          </w:p>
        </w:tc>
      </w:tr>
      <w:tr w:rsidR="00F47A28" w:rsidRPr="00F47A28" w:rsidTr="00B225E3">
        <w:tc>
          <w:tcPr>
            <w:tcW w:w="11016" w:type="dxa"/>
            <w:gridSpan w:val="9"/>
            <w:shd w:val="clear" w:color="auto" w:fill="D9F1FF"/>
          </w:tcPr>
          <w:p w:rsidR="00F47A28" w:rsidRPr="00F47A28" w:rsidRDefault="00B225E3" w:rsidP="00B225E3">
            <w:pPr>
              <w:rPr>
                <w:rFonts w:ascii="Simplified Arabic" w:hAnsi="Simplified Arabic"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Personal Information</w:t>
            </w:r>
          </w:p>
        </w:tc>
      </w:tr>
      <w:tr w:rsidR="00F47A28" w:rsidRPr="00F47A28" w:rsidTr="00B225E3">
        <w:tc>
          <w:tcPr>
            <w:tcW w:w="2718" w:type="dxa"/>
            <w:gridSpan w:val="3"/>
          </w:tcPr>
          <w:p w:rsidR="00F47A28" w:rsidRPr="00F47A28" w:rsidRDefault="00B225E3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Name</w:t>
            </w:r>
          </w:p>
        </w:tc>
        <w:tc>
          <w:tcPr>
            <w:tcW w:w="8298" w:type="dxa"/>
            <w:gridSpan w:val="6"/>
          </w:tcPr>
          <w:p w:rsidR="00F47A28" w:rsidRPr="00F47A28" w:rsidRDefault="002E3930" w:rsidP="002E3930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proofErr w:type="spellStart"/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Younus</w:t>
            </w:r>
            <w:proofErr w:type="spellEnd"/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</w:t>
            </w:r>
            <w:proofErr w:type="spellStart"/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Hazim</w:t>
            </w:r>
            <w:proofErr w:type="spellEnd"/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Ismael Al-</w:t>
            </w:r>
            <w:proofErr w:type="spellStart"/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aweel</w:t>
            </w:r>
            <w:proofErr w:type="spellEnd"/>
          </w:p>
        </w:tc>
      </w:tr>
      <w:tr w:rsidR="00F47A28" w:rsidRPr="00F47A28" w:rsidTr="00B225E3">
        <w:tc>
          <w:tcPr>
            <w:tcW w:w="2718" w:type="dxa"/>
            <w:gridSpan w:val="3"/>
          </w:tcPr>
          <w:p w:rsidR="00F47A28" w:rsidRPr="00F47A28" w:rsidRDefault="00B225E3" w:rsidP="008D0A7E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Da</w:t>
            </w:r>
            <w:r w:rsidR="008D0A7E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e of Birth</w:t>
            </w:r>
          </w:p>
        </w:tc>
        <w:tc>
          <w:tcPr>
            <w:tcW w:w="8298" w:type="dxa"/>
            <w:gridSpan w:val="6"/>
          </w:tcPr>
          <w:p w:rsidR="00F47A28" w:rsidRPr="00F47A28" w:rsidRDefault="002E3930" w:rsidP="00077EF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8/2/1977</w:t>
            </w:r>
          </w:p>
        </w:tc>
      </w:tr>
      <w:tr w:rsidR="00F47A28" w:rsidRPr="00F47A28" w:rsidTr="00B225E3">
        <w:tc>
          <w:tcPr>
            <w:tcW w:w="2718" w:type="dxa"/>
            <w:gridSpan w:val="3"/>
          </w:tcPr>
          <w:p w:rsidR="00F47A28" w:rsidRDefault="00B225E3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Place of Birth</w:t>
            </w:r>
          </w:p>
        </w:tc>
        <w:tc>
          <w:tcPr>
            <w:tcW w:w="8298" w:type="dxa"/>
            <w:gridSpan w:val="6"/>
          </w:tcPr>
          <w:p w:rsidR="00F47A28" w:rsidRDefault="002E3930" w:rsidP="00077EF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osul, Iraq</w:t>
            </w:r>
          </w:p>
        </w:tc>
      </w:tr>
      <w:tr w:rsidR="004F25EF" w:rsidRPr="00F47A28" w:rsidTr="00B225E3">
        <w:tc>
          <w:tcPr>
            <w:tcW w:w="2718" w:type="dxa"/>
            <w:gridSpan w:val="3"/>
          </w:tcPr>
          <w:p w:rsidR="004F25EF" w:rsidRDefault="00B225E3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Gender</w:t>
            </w:r>
          </w:p>
        </w:tc>
        <w:tc>
          <w:tcPr>
            <w:tcW w:w="8298" w:type="dxa"/>
            <w:gridSpan w:val="6"/>
          </w:tcPr>
          <w:p w:rsidR="004F25EF" w:rsidRDefault="002E3930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ale</w:t>
            </w:r>
          </w:p>
        </w:tc>
      </w:tr>
      <w:tr w:rsidR="004F25EF" w:rsidRPr="00F47A28" w:rsidTr="00B225E3">
        <w:tc>
          <w:tcPr>
            <w:tcW w:w="2718" w:type="dxa"/>
            <w:gridSpan w:val="3"/>
          </w:tcPr>
          <w:p w:rsidR="004F25EF" w:rsidRDefault="00B225E3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Nationality</w:t>
            </w:r>
          </w:p>
        </w:tc>
        <w:tc>
          <w:tcPr>
            <w:tcW w:w="8298" w:type="dxa"/>
            <w:gridSpan w:val="6"/>
          </w:tcPr>
          <w:p w:rsidR="004F25EF" w:rsidRDefault="002E3930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Iraqi</w:t>
            </w:r>
          </w:p>
        </w:tc>
      </w:tr>
      <w:tr w:rsidR="004F25EF" w:rsidRPr="00F47A28" w:rsidTr="00B225E3">
        <w:tc>
          <w:tcPr>
            <w:tcW w:w="2718" w:type="dxa"/>
            <w:gridSpan w:val="3"/>
          </w:tcPr>
          <w:p w:rsidR="004F25EF" w:rsidRDefault="00B225E3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arital Status</w:t>
            </w:r>
          </w:p>
        </w:tc>
        <w:tc>
          <w:tcPr>
            <w:tcW w:w="8298" w:type="dxa"/>
            <w:gridSpan w:val="6"/>
          </w:tcPr>
          <w:p w:rsidR="004F25EF" w:rsidRDefault="002E3930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arried</w:t>
            </w:r>
          </w:p>
        </w:tc>
      </w:tr>
      <w:tr w:rsidR="004F25EF" w:rsidRPr="00F47A28" w:rsidTr="00B225E3">
        <w:tc>
          <w:tcPr>
            <w:tcW w:w="2718" w:type="dxa"/>
            <w:gridSpan w:val="3"/>
          </w:tcPr>
          <w:p w:rsidR="004F25EF" w:rsidRDefault="00B225E3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No. of Children</w:t>
            </w:r>
          </w:p>
        </w:tc>
        <w:tc>
          <w:tcPr>
            <w:tcW w:w="8298" w:type="dxa"/>
            <w:gridSpan w:val="6"/>
          </w:tcPr>
          <w:p w:rsidR="004F25EF" w:rsidRDefault="002E3930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3</w:t>
            </w:r>
          </w:p>
        </w:tc>
      </w:tr>
      <w:tr w:rsidR="004F25EF" w:rsidRPr="00F47A28" w:rsidTr="00B225E3">
        <w:tc>
          <w:tcPr>
            <w:tcW w:w="2718" w:type="dxa"/>
            <w:gridSpan w:val="3"/>
          </w:tcPr>
          <w:p w:rsidR="004F25EF" w:rsidRDefault="00B225E3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Cell phone</w:t>
            </w:r>
            <w:r w:rsidR="00483C7F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No.</w:t>
            </w:r>
          </w:p>
        </w:tc>
        <w:tc>
          <w:tcPr>
            <w:tcW w:w="8298" w:type="dxa"/>
            <w:gridSpan w:val="6"/>
          </w:tcPr>
          <w:p w:rsidR="004F25EF" w:rsidRDefault="002E3930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07725385781</w:t>
            </w:r>
          </w:p>
        </w:tc>
      </w:tr>
      <w:tr w:rsidR="004F25EF" w:rsidRPr="004F25EF" w:rsidTr="00B225E3">
        <w:tc>
          <w:tcPr>
            <w:tcW w:w="11016" w:type="dxa"/>
            <w:gridSpan w:val="9"/>
            <w:shd w:val="clear" w:color="auto" w:fill="auto"/>
          </w:tcPr>
          <w:p w:rsidR="004F25EF" w:rsidRPr="004F25EF" w:rsidRDefault="004F25EF" w:rsidP="00B225E3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4F25EF" w:rsidRPr="00F47A28" w:rsidTr="00B225E3">
        <w:tc>
          <w:tcPr>
            <w:tcW w:w="11016" w:type="dxa"/>
            <w:gridSpan w:val="9"/>
            <w:shd w:val="clear" w:color="auto" w:fill="D9F1FF"/>
          </w:tcPr>
          <w:p w:rsidR="004F25EF" w:rsidRPr="00F47A28" w:rsidRDefault="00B225E3" w:rsidP="00B225E3">
            <w:pPr>
              <w:rPr>
                <w:rFonts w:ascii="Simplified Arabic" w:hAnsi="Simplified Arabic"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Academic Information</w:t>
            </w:r>
          </w:p>
        </w:tc>
      </w:tr>
      <w:tr w:rsidR="004F25EF" w:rsidRPr="00F47A28" w:rsidTr="00B225E3">
        <w:tc>
          <w:tcPr>
            <w:tcW w:w="2988" w:type="dxa"/>
            <w:gridSpan w:val="4"/>
          </w:tcPr>
          <w:p w:rsidR="004F25EF" w:rsidRPr="00F47A28" w:rsidRDefault="00077EF3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Scientific T</w:t>
            </w:r>
            <w:r w:rsidR="00B225E3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itle</w:t>
            </w:r>
          </w:p>
        </w:tc>
        <w:tc>
          <w:tcPr>
            <w:tcW w:w="8028" w:type="dxa"/>
            <w:gridSpan w:val="5"/>
          </w:tcPr>
          <w:p w:rsidR="004F25EF" w:rsidRPr="00F47A28" w:rsidRDefault="002E3930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Lecturer</w:t>
            </w:r>
          </w:p>
        </w:tc>
      </w:tr>
      <w:tr w:rsidR="004F25EF" w:rsidRPr="00F47A28" w:rsidTr="00B225E3">
        <w:tc>
          <w:tcPr>
            <w:tcW w:w="2988" w:type="dxa"/>
            <w:gridSpan w:val="4"/>
          </w:tcPr>
          <w:p w:rsidR="004F25EF" w:rsidRPr="00F47A28" w:rsidRDefault="00B225E3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Scientific Dept.</w:t>
            </w:r>
          </w:p>
        </w:tc>
        <w:tc>
          <w:tcPr>
            <w:tcW w:w="8028" w:type="dxa"/>
            <w:gridSpan w:val="5"/>
          </w:tcPr>
          <w:p w:rsidR="001C1CCB" w:rsidRDefault="00425711" w:rsidP="001C1CCB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Department of </w:t>
            </w:r>
            <w:r w:rsidR="00A11241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athematics</w:t>
            </w:r>
            <w:r w:rsidR="003B163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,</w:t>
            </w:r>
            <w:r w:rsidR="001C1CC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</w:t>
            </w:r>
          </w:p>
          <w:p w:rsidR="004F25EF" w:rsidRPr="00F47A28" w:rsidRDefault="00CF52DD" w:rsidP="001C1CCB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College of Education for </w:t>
            </w:r>
            <w:r w:rsidR="008850F9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Pure Sciences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, University of Mosul</w:t>
            </w:r>
          </w:p>
        </w:tc>
      </w:tr>
      <w:tr w:rsidR="008F3866" w:rsidRPr="00F47A28" w:rsidTr="00B225E3">
        <w:tc>
          <w:tcPr>
            <w:tcW w:w="2988" w:type="dxa"/>
            <w:gridSpan w:val="4"/>
          </w:tcPr>
          <w:p w:rsidR="008F3866" w:rsidRDefault="00B225E3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General specialty </w:t>
            </w:r>
          </w:p>
        </w:tc>
        <w:tc>
          <w:tcPr>
            <w:tcW w:w="8028" w:type="dxa"/>
            <w:gridSpan w:val="5"/>
          </w:tcPr>
          <w:p w:rsidR="008F3866" w:rsidRDefault="002E3930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athematics</w:t>
            </w:r>
          </w:p>
        </w:tc>
      </w:tr>
      <w:tr w:rsidR="008F3866" w:rsidRPr="00F47A28" w:rsidTr="00B225E3">
        <w:tc>
          <w:tcPr>
            <w:tcW w:w="2988" w:type="dxa"/>
            <w:gridSpan w:val="4"/>
          </w:tcPr>
          <w:p w:rsidR="008F3866" w:rsidRDefault="00815DFF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Specific specialty</w:t>
            </w:r>
          </w:p>
        </w:tc>
        <w:tc>
          <w:tcPr>
            <w:tcW w:w="8028" w:type="dxa"/>
            <w:gridSpan w:val="5"/>
          </w:tcPr>
          <w:p w:rsidR="008F3866" w:rsidRDefault="002E3930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Probability and Statistics</w:t>
            </w:r>
          </w:p>
        </w:tc>
      </w:tr>
      <w:tr w:rsidR="004F25EF" w:rsidRPr="00F47A28" w:rsidTr="00B225E3">
        <w:tc>
          <w:tcPr>
            <w:tcW w:w="2988" w:type="dxa"/>
            <w:gridSpan w:val="4"/>
          </w:tcPr>
          <w:p w:rsidR="004F25EF" w:rsidRDefault="00815DFF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Email</w:t>
            </w:r>
          </w:p>
        </w:tc>
        <w:tc>
          <w:tcPr>
            <w:tcW w:w="8028" w:type="dxa"/>
            <w:gridSpan w:val="5"/>
          </w:tcPr>
          <w:p w:rsidR="004F25EF" w:rsidRPr="008D0A7E" w:rsidRDefault="00810AC0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hyperlink r:id="rId8" w:history="1">
              <w:r w:rsidR="008D0A7E" w:rsidRPr="008E541F">
                <w:rPr>
                  <w:rStyle w:val="Hyperlink"/>
                  <w:rFonts w:ascii="Simplified Arabic" w:hAnsi="Simplified Arabic" w:cs="Simplified Arabic"/>
                  <w:sz w:val="28"/>
                  <w:szCs w:val="28"/>
                  <w:lang w:bidi="ar-IQ"/>
                </w:rPr>
                <w:t>younus.altaweel@uomosul.edu.iq</w:t>
              </w:r>
            </w:hyperlink>
            <w:r w:rsidR="008D0A7E" w:rsidRPr="008E541F"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  <w:t xml:space="preserve">, </w:t>
            </w:r>
            <w:r w:rsidR="008D0A7E" w:rsidRPr="008E541F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 </w:t>
            </w:r>
            <w:hyperlink r:id="rId9" w:history="1">
              <w:r w:rsidR="008D0A7E" w:rsidRPr="008E541F">
                <w:rPr>
                  <w:rStyle w:val="Hyperlink"/>
                  <w:rFonts w:ascii="Simplified Arabic" w:hAnsi="Simplified Arabic" w:cs="Simplified Arabic"/>
                  <w:sz w:val="28"/>
                  <w:szCs w:val="28"/>
                  <w:lang w:bidi="ar-IQ"/>
                </w:rPr>
                <w:t>y.h.altaweel@gmail.com</w:t>
              </w:r>
            </w:hyperlink>
          </w:p>
        </w:tc>
      </w:tr>
      <w:tr w:rsidR="008D0A7E" w:rsidRPr="00F47A28" w:rsidTr="00B225E3">
        <w:tc>
          <w:tcPr>
            <w:tcW w:w="2988" w:type="dxa"/>
            <w:gridSpan w:val="4"/>
          </w:tcPr>
          <w:p w:rsidR="008D0A7E" w:rsidRDefault="008D0A7E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Research Gate</w:t>
            </w:r>
          </w:p>
        </w:tc>
        <w:tc>
          <w:tcPr>
            <w:tcW w:w="8028" w:type="dxa"/>
            <w:gridSpan w:val="5"/>
          </w:tcPr>
          <w:p w:rsidR="008D0A7E" w:rsidRPr="008E541F" w:rsidRDefault="00810AC0" w:rsidP="008D0A7E">
            <w:pPr>
              <w:rPr>
                <w:sz w:val="28"/>
                <w:szCs w:val="28"/>
                <w:rtl/>
              </w:rPr>
            </w:pPr>
            <w:hyperlink r:id="rId10" w:history="1">
              <w:r w:rsidR="008D0A7E" w:rsidRPr="008E541F">
                <w:rPr>
                  <w:rStyle w:val="Hyperlink"/>
                  <w:sz w:val="28"/>
                  <w:szCs w:val="28"/>
                </w:rPr>
                <w:t>https://www.researchgate.net/profile/Younus_Al-Taweel3?ev=hdr_xprf</w:t>
              </w:r>
            </w:hyperlink>
          </w:p>
        </w:tc>
      </w:tr>
      <w:tr w:rsidR="008D0A7E" w:rsidRPr="00F47A28" w:rsidTr="00B225E3">
        <w:tc>
          <w:tcPr>
            <w:tcW w:w="2988" w:type="dxa"/>
            <w:gridSpan w:val="4"/>
          </w:tcPr>
          <w:p w:rsidR="008D0A7E" w:rsidRDefault="008D0A7E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Google Scholar</w:t>
            </w:r>
          </w:p>
        </w:tc>
        <w:tc>
          <w:tcPr>
            <w:tcW w:w="8028" w:type="dxa"/>
            <w:gridSpan w:val="5"/>
          </w:tcPr>
          <w:p w:rsidR="008D0A7E" w:rsidRPr="008E541F" w:rsidRDefault="00810AC0" w:rsidP="008D0A7E">
            <w:pPr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hyperlink r:id="rId11" w:history="1">
              <w:r w:rsidR="008D0A7E" w:rsidRPr="008E541F">
                <w:rPr>
                  <w:rStyle w:val="Hyperlink"/>
                  <w:sz w:val="28"/>
                  <w:szCs w:val="28"/>
                </w:rPr>
                <w:t>https://scholar.google.com/citations?hl=en&amp;user=TmSnefQAAAAJ</w:t>
              </w:r>
            </w:hyperlink>
          </w:p>
        </w:tc>
      </w:tr>
      <w:tr w:rsidR="008D0A7E" w:rsidRPr="00F47A28" w:rsidTr="00B225E3">
        <w:tc>
          <w:tcPr>
            <w:tcW w:w="2988" w:type="dxa"/>
            <w:gridSpan w:val="4"/>
          </w:tcPr>
          <w:p w:rsidR="008D0A7E" w:rsidRDefault="008D0A7E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ORCID</w:t>
            </w:r>
          </w:p>
        </w:tc>
        <w:tc>
          <w:tcPr>
            <w:tcW w:w="8028" w:type="dxa"/>
            <w:gridSpan w:val="5"/>
          </w:tcPr>
          <w:p w:rsidR="008D0A7E" w:rsidRPr="008E541F" w:rsidRDefault="00810AC0" w:rsidP="008D0A7E">
            <w:pPr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</w:pPr>
            <w:hyperlink r:id="rId12" w:history="1">
              <w:r w:rsidR="008D0A7E" w:rsidRPr="008E541F">
                <w:rPr>
                  <w:rStyle w:val="Hyperlink"/>
                  <w:rFonts w:ascii="Arial" w:hAnsi="Arial" w:cs="Arial"/>
                  <w:sz w:val="28"/>
                  <w:szCs w:val="28"/>
                  <w:shd w:val="clear" w:color="auto" w:fill="FFFFFF"/>
                </w:rPr>
                <w:t>https://orcid.org/0000-0001-7167-8079</w:t>
              </w:r>
            </w:hyperlink>
          </w:p>
        </w:tc>
      </w:tr>
      <w:tr w:rsidR="004F25EF" w:rsidRPr="004F25EF" w:rsidTr="00B225E3">
        <w:tc>
          <w:tcPr>
            <w:tcW w:w="11016" w:type="dxa"/>
            <w:gridSpan w:val="9"/>
            <w:shd w:val="clear" w:color="auto" w:fill="auto"/>
          </w:tcPr>
          <w:p w:rsidR="004F25EF" w:rsidRDefault="004F25EF" w:rsidP="00B225E3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IQ"/>
              </w:rPr>
            </w:pPr>
          </w:p>
          <w:p w:rsidR="00D91366" w:rsidRPr="00D91366" w:rsidRDefault="00D91366" w:rsidP="00B225E3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4F25EF" w:rsidRPr="00F47A28" w:rsidTr="00B225E3">
        <w:tc>
          <w:tcPr>
            <w:tcW w:w="11016" w:type="dxa"/>
            <w:gridSpan w:val="9"/>
            <w:shd w:val="clear" w:color="auto" w:fill="D9F1FF"/>
          </w:tcPr>
          <w:p w:rsidR="004F25EF" w:rsidRPr="00F47A28" w:rsidRDefault="00A776D8" w:rsidP="00B225E3">
            <w:pPr>
              <w:rPr>
                <w:rFonts w:ascii="Simplified Arabic" w:hAnsi="Simplified Arabic"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lastRenderedPageBreak/>
              <w:t>Education</w:t>
            </w:r>
          </w:p>
        </w:tc>
      </w:tr>
      <w:tr w:rsidR="00851785" w:rsidRPr="00F47A28" w:rsidTr="00B225E3">
        <w:tc>
          <w:tcPr>
            <w:tcW w:w="1998" w:type="dxa"/>
          </w:tcPr>
          <w:p w:rsidR="00851785" w:rsidRPr="004F25EF" w:rsidRDefault="00A776D8" w:rsidP="00B225E3">
            <w:pPr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Degree</w:t>
            </w:r>
          </w:p>
        </w:tc>
        <w:tc>
          <w:tcPr>
            <w:tcW w:w="1440" w:type="dxa"/>
            <w:gridSpan w:val="4"/>
          </w:tcPr>
          <w:p w:rsidR="00851785" w:rsidRDefault="00A776D8" w:rsidP="00B225E3">
            <w:pPr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Year</w:t>
            </w:r>
          </w:p>
        </w:tc>
        <w:tc>
          <w:tcPr>
            <w:tcW w:w="3510" w:type="dxa"/>
            <w:gridSpan w:val="2"/>
          </w:tcPr>
          <w:p w:rsidR="00851785" w:rsidRPr="00F47A28" w:rsidRDefault="00A776D8" w:rsidP="00B225E3">
            <w:pPr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ajor</w:t>
            </w:r>
          </w:p>
        </w:tc>
        <w:tc>
          <w:tcPr>
            <w:tcW w:w="4068" w:type="dxa"/>
            <w:gridSpan w:val="2"/>
          </w:tcPr>
          <w:p w:rsidR="00851785" w:rsidRPr="00F47A28" w:rsidRDefault="00A776D8" w:rsidP="00B225E3">
            <w:pPr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University </w:t>
            </w:r>
          </w:p>
        </w:tc>
      </w:tr>
      <w:tr w:rsidR="00851785" w:rsidRPr="00F47A28" w:rsidTr="00B225E3">
        <w:tc>
          <w:tcPr>
            <w:tcW w:w="1998" w:type="dxa"/>
          </w:tcPr>
          <w:p w:rsidR="00851785" w:rsidRPr="004F25EF" w:rsidRDefault="00F45574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PhD</w:t>
            </w:r>
          </w:p>
        </w:tc>
        <w:tc>
          <w:tcPr>
            <w:tcW w:w="1440" w:type="dxa"/>
            <w:gridSpan w:val="4"/>
          </w:tcPr>
          <w:p w:rsidR="00851785" w:rsidRPr="00F47A28" w:rsidRDefault="008D0A7E" w:rsidP="00B225E3">
            <w:pPr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2018</w:t>
            </w:r>
          </w:p>
        </w:tc>
        <w:tc>
          <w:tcPr>
            <w:tcW w:w="3510" w:type="dxa"/>
            <w:gridSpan w:val="2"/>
          </w:tcPr>
          <w:p w:rsidR="00851785" w:rsidRPr="00F47A28" w:rsidRDefault="008D0A7E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Statistics and Probability</w:t>
            </w:r>
          </w:p>
        </w:tc>
        <w:tc>
          <w:tcPr>
            <w:tcW w:w="4068" w:type="dxa"/>
            <w:gridSpan w:val="2"/>
          </w:tcPr>
          <w:p w:rsidR="00851785" w:rsidRPr="00F47A28" w:rsidRDefault="008D0A7E" w:rsidP="008D0A7E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College of Science, University of Sheffield, England, United Kingdom.</w:t>
            </w:r>
          </w:p>
        </w:tc>
      </w:tr>
      <w:tr w:rsidR="00483C7F" w:rsidRPr="00F47A28" w:rsidTr="00B225E3">
        <w:tc>
          <w:tcPr>
            <w:tcW w:w="1998" w:type="dxa"/>
          </w:tcPr>
          <w:p w:rsidR="00483C7F" w:rsidRPr="004F25EF" w:rsidRDefault="00483C7F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Sc</w:t>
            </w:r>
          </w:p>
        </w:tc>
        <w:tc>
          <w:tcPr>
            <w:tcW w:w="1440" w:type="dxa"/>
            <w:gridSpan w:val="4"/>
          </w:tcPr>
          <w:p w:rsidR="00483C7F" w:rsidRPr="00F47A28" w:rsidRDefault="008D0A7E" w:rsidP="00B225E3">
            <w:pPr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2005</w:t>
            </w:r>
          </w:p>
        </w:tc>
        <w:tc>
          <w:tcPr>
            <w:tcW w:w="3510" w:type="dxa"/>
            <w:gridSpan w:val="2"/>
          </w:tcPr>
          <w:p w:rsidR="00483C7F" w:rsidRPr="00F47A28" w:rsidRDefault="008D0A7E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athematics</w:t>
            </w:r>
          </w:p>
        </w:tc>
        <w:tc>
          <w:tcPr>
            <w:tcW w:w="4068" w:type="dxa"/>
            <w:gridSpan w:val="2"/>
          </w:tcPr>
          <w:p w:rsidR="00483C7F" w:rsidRPr="008D0A7E" w:rsidRDefault="008D0A7E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</w:pPr>
            <w:r w:rsidRPr="008D0A7E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College of Education for Pure Sciences, University of Mosul</w:t>
            </w:r>
            <w:r w:rsidRPr="008D0A7E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>, Iraq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>.</w:t>
            </w:r>
          </w:p>
        </w:tc>
      </w:tr>
      <w:tr w:rsidR="00483C7F" w:rsidRPr="00F47A28" w:rsidTr="00B225E3">
        <w:tc>
          <w:tcPr>
            <w:tcW w:w="1998" w:type="dxa"/>
          </w:tcPr>
          <w:p w:rsidR="00483C7F" w:rsidRDefault="00483C7F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Bachelor</w:t>
            </w:r>
          </w:p>
        </w:tc>
        <w:tc>
          <w:tcPr>
            <w:tcW w:w="1440" w:type="dxa"/>
            <w:gridSpan w:val="4"/>
          </w:tcPr>
          <w:p w:rsidR="00483C7F" w:rsidRPr="00F47A28" w:rsidRDefault="008D0A7E" w:rsidP="00B225E3">
            <w:pPr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2002</w:t>
            </w:r>
          </w:p>
        </w:tc>
        <w:tc>
          <w:tcPr>
            <w:tcW w:w="3510" w:type="dxa"/>
            <w:gridSpan w:val="2"/>
          </w:tcPr>
          <w:p w:rsidR="00483C7F" w:rsidRPr="00F47A28" w:rsidRDefault="008D0A7E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athematics</w:t>
            </w:r>
          </w:p>
        </w:tc>
        <w:tc>
          <w:tcPr>
            <w:tcW w:w="4068" w:type="dxa"/>
            <w:gridSpan w:val="2"/>
          </w:tcPr>
          <w:p w:rsidR="00483C7F" w:rsidRDefault="008D0A7E">
            <w:r w:rsidRPr="008D0A7E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College of Education for Pure Sciences, University of Mosul</w:t>
            </w:r>
            <w:r w:rsidRPr="008D0A7E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>, Iraq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>.</w:t>
            </w:r>
          </w:p>
        </w:tc>
      </w:tr>
      <w:tr w:rsidR="007E614C" w:rsidRPr="004F25EF" w:rsidTr="00B225E3">
        <w:tc>
          <w:tcPr>
            <w:tcW w:w="11016" w:type="dxa"/>
            <w:gridSpan w:val="9"/>
            <w:shd w:val="clear" w:color="auto" w:fill="auto"/>
          </w:tcPr>
          <w:p w:rsidR="007E614C" w:rsidRPr="004F25EF" w:rsidRDefault="007E614C" w:rsidP="00B225E3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7E614C" w:rsidRPr="00F47A28" w:rsidTr="00B225E3">
        <w:tc>
          <w:tcPr>
            <w:tcW w:w="11016" w:type="dxa"/>
            <w:gridSpan w:val="9"/>
            <w:shd w:val="clear" w:color="auto" w:fill="D9F1FF"/>
          </w:tcPr>
          <w:p w:rsidR="007E614C" w:rsidRPr="00F47A28" w:rsidRDefault="00F45574" w:rsidP="00B225E3">
            <w:pPr>
              <w:rPr>
                <w:rFonts w:ascii="Simplified Arabic" w:hAnsi="Simplified Arabic"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Scientific titles</w:t>
            </w:r>
          </w:p>
        </w:tc>
      </w:tr>
      <w:tr w:rsidR="007E614C" w:rsidRPr="00F47A28" w:rsidTr="00B225E3">
        <w:tc>
          <w:tcPr>
            <w:tcW w:w="2628" w:type="dxa"/>
            <w:gridSpan w:val="2"/>
          </w:tcPr>
          <w:p w:rsidR="007E614C" w:rsidRPr="00F47A28" w:rsidRDefault="00F45574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Professor</w:t>
            </w:r>
          </w:p>
        </w:tc>
        <w:tc>
          <w:tcPr>
            <w:tcW w:w="8388" w:type="dxa"/>
            <w:gridSpan w:val="7"/>
          </w:tcPr>
          <w:p w:rsidR="007E614C" w:rsidRPr="00F47A28" w:rsidRDefault="007E614C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E614C" w:rsidRPr="00F47A28" w:rsidTr="00B225E3">
        <w:tc>
          <w:tcPr>
            <w:tcW w:w="2628" w:type="dxa"/>
            <w:gridSpan w:val="2"/>
          </w:tcPr>
          <w:p w:rsidR="007E614C" w:rsidRPr="00F47A28" w:rsidRDefault="00F45574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Assistant Prof. </w:t>
            </w:r>
          </w:p>
        </w:tc>
        <w:tc>
          <w:tcPr>
            <w:tcW w:w="8388" w:type="dxa"/>
            <w:gridSpan w:val="7"/>
          </w:tcPr>
          <w:p w:rsidR="007E614C" w:rsidRPr="00F47A28" w:rsidRDefault="007E614C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E614C" w:rsidTr="00B225E3">
        <w:tc>
          <w:tcPr>
            <w:tcW w:w="2628" w:type="dxa"/>
            <w:gridSpan w:val="2"/>
          </w:tcPr>
          <w:p w:rsidR="007E614C" w:rsidRDefault="00F45574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Lecturer</w:t>
            </w:r>
          </w:p>
        </w:tc>
        <w:tc>
          <w:tcPr>
            <w:tcW w:w="8388" w:type="dxa"/>
            <w:gridSpan w:val="7"/>
          </w:tcPr>
          <w:p w:rsidR="007E614C" w:rsidRDefault="008D0A7E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2011</w:t>
            </w:r>
          </w:p>
        </w:tc>
      </w:tr>
      <w:tr w:rsidR="007E614C" w:rsidTr="00B225E3">
        <w:tc>
          <w:tcPr>
            <w:tcW w:w="2628" w:type="dxa"/>
            <w:gridSpan w:val="2"/>
          </w:tcPr>
          <w:p w:rsidR="007E614C" w:rsidRDefault="00F45574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Assistant Lect.</w:t>
            </w:r>
          </w:p>
        </w:tc>
        <w:tc>
          <w:tcPr>
            <w:tcW w:w="8388" w:type="dxa"/>
            <w:gridSpan w:val="7"/>
          </w:tcPr>
          <w:p w:rsidR="007E614C" w:rsidRDefault="008D0A7E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2005</w:t>
            </w:r>
          </w:p>
        </w:tc>
      </w:tr>
      <w:tr w:rsidR="007E614C" w:rsidRPr="004F25EF" w:rsidTr="00B225E3">
        <w:tc>
          <w:tcPr>
            <w:tcW w:w="11016" w:type="dxa"/>
            <w:gridSpan w:val="9"/>
            <w:shd w:val="clear" w:color="auto" w:fill="auto"/>
          </w:tcPr>
          <w:p w:rsidR="007E614C" w:rsidRPr="004F25EF" w:rsidRDefault="007E614C" w:rsidP="00B225E3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7E614C" w:rsidRPr="00F47A28" w:rsidTr="00B225E3">
        <w:tc>
          <w:tcPr>
            <w:tcW w:w="11016" w:type="dxa"/>
            <w:gridSpan w:val="9"/>
            <w:shd w:val="clear" w:color="auto" w:fill="D9F1FF"/>
          </w:tcPr>
          <w:p w:rsidR="007E614C" w:rsidRPr="00F47A28" w:rsidRDefault="00E953FD" w:rsidP="00B225E3">
            <w:pP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Scientific and Administrative Experiences</w:t>
            </w:r>
          </w:p>
        </w:tc>
      </w:tr>
      <w:tr w:rsidR="007E614C" w:rsidRPr="00F47A28" w:rsidTr="00B225E3">
        <w:tc>
          <w:tcPr>
            <w:tcW w:w="2628" w:type="dxa"/>
            <w:gridSpan w:val="2"/>
          </w:tcPr>
          <w:p w:rsidR="007E614C" w:rsidRPr="00F3764B" w:rsidRDefault="00F3764B" w:rsidP="00F3764B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Coordinator of Department of Mathematics, </w:t>
            </w:r>
          </w:p>
        </w:tc>
        <w:tc>
          <w:tcPr>
            <w:tcW w:w="2070" w:type="dxa"/>
            <w:gridSpan w:val="4"/>
          </w:tcPr>
          <w:p w:rsidR="007E614C" w:rsidRPr="00F47A28" w:rsidRDefault="008D0A7E" w:rsidP="008D0A7E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2009- 2012</w:t>
            </w:r>
            <w:r w:rsidR="007E614C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6318" w:type="dxa"/>
            <w:gridSpan w:val="3"/>
          </w:tcPr>
          <w:p w:rsidR="00F3764B" w:rsidRDefault="00F3764B" w:rsidP="00F3764B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Department of Mathematics, </w:t>
            </w:r>
          </w:p>
          <w:p w:rsidR="007E614C" w:rsidRPr="00F3764B" w:rsidRDefault="00F3764B" w:rsidP="00F3764B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College of Education for Pure Sciences, University of Mosul,</w:t>
            </w:r>
          </w:p>
        </w:tc>
      </w:tr>
      <w:tr w:rsidR="007E614C" w:rsidRPr="00F47A28" w:rsidTr="00B225E3">
        <w:tc>
          <w:tcPr>
            <w:tcW w:w="2628" w:type="dxa"/>
            <w:gridSpan w:val="2"/>
          </w:tcPr>
          <w:p w:rsidR="007E614C" w:rsidRPr="00F47A28" w:rsidRDefault="007E614C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070" w:type="dxa"/>
            <w:gridSpan w:val="4"/>
          </w:tcPr>
          <w:p w:rsidR="007E614C" w:rsidRPr="00F47A28" w:rsidRDefault="007E614C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318" w:type="dxa"/>
            <w:gridSpan w:val="3"/>
          </w:tcPr>
          <w:p w:rsidR="007E614C" w:rsidRPr="00F47A28" w:rsidRDefault="007E614C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</w:tr>
      <w:tr w:rsidR="007E614C" w:rsidRPr="004F25EF" w:rsidTr="00B225E3">
        <w:tc>
          <w:tcPr>
            <w:tcW w:w="11016" w:type="dxa"/>
            <w:gridSpan w:val="9"/>
            <w:shd w:val="clear" w:color="auto" w:fill="auto"/>
          </w:tcPr>
          <w:p w:rsidR="007E614C" w:rsidRPr="004F25EF" w:rsidRDefault="007E614C" w:rsidP="00B225E3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7E614C" w:rsidRPr="00F47A28" w:rsidTr="00B225E3">
        <w:tc>
          <w:tcPr>
            <w:tcW w:w="11016" w:type="dxa"/>
            <w:gridSpan w:val="9"/>
            <w:shd w:val="clear" w:color="auto" w:fill="D9F1FF"/>
          </w:tcPr>
          <w:p w:rsidR="007E614C" w:rsidRPr="00F47A28" w:rsidRDefault="00E953FD" w:rsidP="00B225E3">
            <w:pPr>
              <w:rPr>
                <w:rFonts w:ascii="Simplified Arabic" w:hAnsi="Simplified Arabic"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Teaching Activities</w:t>
            </w:r>
          </w:p>
        </w:tc>
      </w:tr>
      <w:tr w:rsidR="007E614C" w:rsidRPr="00F47A28" w:rsidTr="00B225E3">
        <w:tc>
          <w:tcPr>
            <w:tcW w:w="11016" w:type="dxa"/>
            <w:gridSpan w:val="9"/>
          </w:tcPr>
          <w:p w:rsidR="00F3764B" w:rsidRDefault="00F3764B" w:rsidP="00F3764B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Statistics and probability, Third class, Department of Mathematics, College of Education for Pure Sciences,</w:t>
            </w:r>
          </w:p>
          <w:p w:rsidR="00F3764B" w:rsidRPr="00F3764B" w:rsidRDefault="00F3764B" w:rsidP="00F3764B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Linear algebra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,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First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class, Department of Mathematics, College of Education for Pure Sciences,</w:t>
            </w:r>
          </w:p>
          <w:p w:rsidR="00F3764B" w:rsidRPr="00F3764B" w:rsidRDefault="00F3764B" w:rsidP="00F3764B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Functional analysis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,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Forth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class, Department of Mathematics, College of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lastRenderedPageBreak/>
              <w:t>Education for Pure Sciences,</w:t>
            </w:r>
          </w:p>
          <w:p w:rsidR="00F3764B" w:rsidRPr="00F3764B" w:rsidRDefault="00F3764B" w:rsidP="00F3764B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Linear algebra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,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First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class, Department of Mathematics, College of Education for Pure Sciences,</w:t>
            </w:r>
          </w:p>
          <w:p w:rsidR="00F3764B" w:rsidRDefault="00F3764B" w:rsidP="00F3764B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Programming with </w:t>
            </w:r>
            <w:proofErr w:type="spellStart"/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atlab</w:t>
            </w:r>
            <w:proofErr w:type="spellEnd"/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,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hird class, Department of Mathematics, College of Education for Pure Sciences,</w:t>
            </w:r>
          </w:p>
          <w:p w:rsidR="00F3764B" w:rsidRPr="00F3764B" w:rsidRDefault="00F3764B" w:rsidP="00F3764B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icrosoft office, Second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class, Department of Mathematics, College of Education for Pure Sciences,</w:t>
            </w:r>
          </w:p>
          <w:p w:rsidR="00F3764B" w:rsidRDefault="00F3764B" w:rsidP="00F3764B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Calculus, First class, Department of </w:t>
            </w:r>
            <w:r w:rsidRPr="00F3764B">
              <w:rPr>
                <w:rFonts w:ascii="Simplified Arabic" w:hAnsi="Simplified Arabic" w:cs="Simplified Arabic"/>
                <w:b/>
                <w:bCs/>
                <w:color w:val="222222"/>
                <w:sz w:val="28"/>
                <w:szCs w:val="28"/>
                <w:shd w:val="clear" w:color="auto" w:fill="FFFFFF"/>
              </w:rPr>
              <w:t>Environmental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Science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and Department of </w:t>
            </w:r>
            <w:r w:rsidRPr="00F3764B">
              <w:rPr>
                <w:rFonts w:ascii="Simplified Arabic" w:hAnsi="Simplified Arabic" w:cs="Simplified Arabic"/>
                <w:b/>
                <w:bCs/>
                <w:color w:val="222222"/>
                <w:sz w:val="28"/>
                <w:szCs w:val="28"/>
                <w:shd w:val="clear" w:color="auto" w:fill="FFFFFF"/>
              </w:rPr>
              <w:t>Technical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S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cience, </w:t>
            </w:r>
            <w:r w:rsidRPr="00F3764B">
              <w:rPr>
                <w:rFonts w:ascii="Simplified Arabic" w:hAnsi="Simplified Arabic" w:cs="Simplified Arabic"/>
                <w:b/>
                <w:bCs/>
                <w:color w:val="222222"/>
                <w:sz w:val="28"/>
                <w:szCs w:val="28"/>
                <w:shd w:val="clear" w:color="auto" w:fill="FFFFFF"/>
              </w:rPr>
              <w:t>College of Environmental Techniques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,</w:t>
            </w:r>
          </w:p>
          <w:p w:rsidR="00F3764B" w:rsidRPr="00F3764B" w:rsidRDefault="00F3764B" w:rsidP="00F3764B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Programming,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First class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,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Department of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English language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, College of Education for Pure Sciences,</w:t>
            </w:r>
          </w:p>
          <w:p w:rsidR="007E614C" w:rsidRPr="00F3764B" w:rsidRDefault="00F3764B" w:rsidP="00F3764B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Bayesian Statistics, postgraduate master students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, Department of Mathematics, College of Education for Pure Sciences,</w:t>
            </w:r>
          </w:p>
        </w:tc>
      </w:tr>
      <w:tr w:rsidR="007E614C" w:rsidRPr="004F25EF" w:rsidTr="00B225E3">
        <w:tc>
          <w:tcPr>
            <w:tcW w:w="11016" w:type="dxa"/>
            <w:gridSpan w:val="9"/>
            <w:shd w:val="clear" w:color="auto" w:fill="auto"/>
          </w:tcPr>
          <w:p w:rsidR="007E614C" w:rsidRPr="004F25EF" w:rsidRDefault="007E614C" w:rsidP="00B225E3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4241FA" w:rsidRPr="00F47A28" w:rsidTr="00B225E3">
        <w:tc>
          <w:tcPr>
            <w:tcW w:w="11016" w:type="dxa"/>
            <w:gridSpan w:val="9"/>
            <w:shd w:val="clear" w:color="auto" w:fill="D9F1FF"/>
          </w:tcPr>
          <w:p w:rsidR="004241FA" w:rsidRPr="00F47A28" w:rsidRDefault="00E953FD" w:rsidP="00B225E3">
            <w:pPr>
              <w:rPr>
                <w:rFonts w:ascii="Simplified Arabic" w:hAnsi="Simplified Arabic"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 xml:space="preserve">Postgraduate Supervision </w:t>
            </w:r>
          </w:p>
        </w:tc>
      </w:tr>
      <w:tr w:rsidR="004241FA" w:rsidRPr="00F47A28" w:rsidTr="00B225E3">
        <w:tc>
          <w:tcPr>
            <w:tcW w:w="2628" w:type="dxa"/>
            <w:gridSpan w:val="2"/>
          </w:tcPr>
          <w:p w:rsidR="004241FA" w:rsidRPr="00F47A28" w:rsidRDefault="00E953FD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aster</w:t>
            </w:r>
          </w:p>
        </w:tc>
        <w:tc>
          <w:tcPr>
            <w:tcW w:w="8388" w:type="dxa"/>
            <w:gridSpan w:val="7"/>
          </w:tcPr>
          <w:p w:rsidR="004241FA" w:rsidRPr="00F47A28" w:rsidRDefault="004241FA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4241FA" w:rsidRPr="00F47A28" w:rsidTr="00B225E3">
        <w:tc>
          <w:tcPr>
            <w:tcW w:w="2628" w:type="dxa"/>
            <w:gridSpan w:val="2"/>
          </w:tcPr>
          <w:p w:rsidR="004241FA" w:rsidRPr="00F47A28" w:rsidRDefault="00E953FD" w:rsidP="00B225E3">
            <w:pPr>
              <w:pStyle w:val="ListParagraph"/>
              <w:numPr>
                <w:ilvl w:val="0"/>
                <w:numId w:val="1"/>
              </w:numPr>
              <w:ind w:left="576" w:hanging="288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PhD</w:t>
            </w:r>
          </w:p>
        </w:tc>
        <w:tc>
          <w:tcPr>
            <w:tcW w:w="8388" w:type="dxa"/>
            <w:gridSpan w:val="7"/>
          </w:tcPr>
          <w:p w:rsidR="004241FA" w:rsidRPr="00F47A28" w:rsidRDefault="004241FA" w:rsidP="00B225E3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</w:tr>
      <w:tr w:rsidR="004241FA" w:rsidRPr="004F25EF" w:rsidTr="00B225E3">
        <w:tc>
          <w:tcPr>
            <w:tcW w:w="11016" w:type="dxa"/>
            <w:gridSpan w:val="9"/>
            <w:shd w:val="clear" w:color="auto" w:fill="auto"/>
          </w:tcPr>
          <w:p w:rsidR="004241FA" w:rsidRPr="004F25EF" w:rsidRDefault="004241FA" w:rsidP="00B225E3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7E614C" w:rsidRPr="00F47A28" w:rsidTr="00B225E3">
        <w:tc>
          <w:tcPr>
            <w:tcW w:w="11016" w:type="dxa"/>
            <w:gridSpan w:val="9"/>
            <w:shd w:val="clear" w:color="auto" w:fill="D9F1FF"/>
          </w:tcPr>
          <w:p w:rsidR="007E614C" w:rsidRPr="00F47A28" w:rsidRDefault="00E953FD" w:rsidP="00B225E3">
            <w:pPr>
              <w:rPr>
                <w:rFonts w:ascii="Simplified Arabic" w:hAnsi="Simplified Arabic"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Peer-reviewed Publications</w:t>
            </w:r>
          </w:p>
        </w:tc>
      </w:tr>
      <w:tr w:rsidR="007E614C" w:rsidRPr="00F47A28" w:rsidTr="00B225E3">
        <w:tc>
          <w:tcPr>
            <w:tcW w:w="11016" w:type="dxa"/>
            <w:gridSpan w:val="9"/>
          </w:tcPr>
          <w:p w:rsidR="00F3764B" w:rsidRDefault="00F3764B" w:rsidP="00F3764B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الكشف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عن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القيم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الشاذة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باسلوب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بيز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باستخدام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معاينة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جبس</w:t>
            </w:r>
          </w:p>
          <w:p w:rsidR="00F3764B" w:rsidRPr="00DF6662" w:rsidRDefault="00F3764B" w:rsidP="00F3764B">
            <w:pPr>
              <w:pStyle w:val="ListParagraph"/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etecting Outliers Using Bayesian approach using Gibbs sampling</w:t>
            </w: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)</w:t>
            </w:r>
          </w:p>
          <w:p w:rsidR="00F3764B" w:rsidRDefault="00F3764B" w:rsidP="00F3764B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تحليل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بيز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لمسالة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الانحدار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الخطي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المقيدة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باستخدام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معاينة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DF6662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جبس</w:t>
            </w:r>
          </w:p>
          <w:p w:rsidR="00F3764B" w:rsidRDefault="00F3764B" w:rsidP="00F3764B">
            <w:pPr>
              <w:pStyle w:val="ListParagraph"/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(Bayesian analysis of constrained linear regression model using Gibbs sampling)</w:t>
            </w:r>
          </w:p>
          <w:p w:rsidR="00F3764B" w:rsidRDefault="00F3764B" w:rsidP="00F3764B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الكشف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عن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القیم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الشاذة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في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نموذج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الانحدار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الخطي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متعدد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المتغ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  <w:t>يرا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ت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باستخدام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معاینة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</w:rPr>
              <w:t xml:space="preserve">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جبس</w:t>
            </w:r>
          </w:p>
          <w:p w:rsidR="00810AC0" w:rsidRPr="00810AC0" w:rsidRDefault="00F3764B" w:rsidP="00810AC0">
            <w:pPr>
              <w:pStyle w:val="ListParagraph"/>
              <w:bidi/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Detecting Outliers in multivariate linear regression models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using Gibbs sampling)</w:t>
            </w:r>
            <w:bookmarkStart w:id="0" w:name="_GoBack"/>
            <w:bookmarkEnd w:id="0"/>
          </w:p>
          <w:p w:rsidR="00810AC0" w:rsidRDefault="00810AC0" w:rsidP="00810AC0">
            <w:pPr>
              <w:pStyle w:val="ListParagraph"/>
              <w:numPr>
                <w:ilvl w:val="0"/>
                <w:numId w:val="2"/>
              </w:numPr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b/>
                <w:bCs/>
                <w:sz w:val="32"/>
                <w:szCs w:val="32"/>
              </w:rPr>
              <w:t>Some almost unbiased ridge regression estimators for the zero-inflated</w:t>
            </w:r>
          </w:p>
          <w:p w:rsidR="00810AC0" w:rsidRDefault="00810AC0" w:rsidP="00810AC0">
            <w:pPr>
              <w:pStyle w:val="ListParagraph"/>
              <w:bidi/>
              <w:ind w:right="709"/>
              <w:jc w:val="right"/>
              <w:rPr>
                <w:b/>
                <w:bCs/>
                <w:sz w:val="32"/>
                <w:szCs w:val="32"/>
              </w:rPr>
            </w:pPr>
            <w:r>
              <w:t xml:space="preserve"> </w:t>
            </w:r>
            <w:r>
              <w:rPr>
                <w:b/>
                <w:bCs/>
                <w:sz w:val="32"/>
                <w:szCs w:val="32"/>
              </w:rPr>
              <w:t>negative binomial regression model</w:t>
            </w:r>
          </w:p>
          <w:p w:rsidR="00810AC0" w:rsidRPr="00810AC0" w:rsidRDefault="00810AC0" w:rsidP="00810AC0">
            <w:pPr>
              <w:pStyle w:val="ListParagraph"/>
              <w:numPr>
                <w:ilvl w:val="0"/>
                <w:numId w:val="2"/>
              </w:numPr>
              <w:bidi/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="NimbusRomNo9L-Medi" w:hAnsi="NimbusRomNo9L-Medi" w:cs="NimbusRomNo9L-Medi"/>
                <w:b/>
                <w:bCs/>
                <w:sz w:val="29"/>
                <w:szCs w:val="29"/>
              </w:rPr>
              <w:t xml:space="preserve">A comparison of different methods for building Bayesian </w:t>
            </w:r>
            <w:proofErr w:type="spellStart"/>
            <w:r>
              <w:rPr>
                <w:rFonts w:ascii="NimbusRomNo9L-Medi" w:hAnsi="NimbusRomNo9L-Medi" w:cs="NimbusRomNo9L-Medi"/>
                <w:b/>
                <w:bCs/>
                <w:sz w:val="29"/>
                <w:szCs w:val="29"/>
              </w:rPr>
              <w:t>kriging</w:t>
            </w:r>
            <w:proofErr w:type="spellEnd"/>
            <w:r>
              <w:rPr>
                <w:rFonts w:ascii="NimbusRomNo9L-Medi" w:hAnsi="NimbusRomNo9L-Medi" w:cs="NimbusRomNo9L-Medi"/>
                <w:b/>
                <w:bCs/>
                <w:sz w:val="29"/>
                <w:szCs w:val="29"/>
              </w:rPr>
              <w:t xml:space="preserve"> models</w:t>
            </w:r>
          </w:p>
        </w:tc>
      </w:tr>
      <w:tr w:rsidR="007E614C" w:rsidRPr="004F25EF" w:rsidTr="00B225E3">
        <w:tc>
          <w:tcPr>
            <w:tcW w:w="11016" w:type="dxa"/>
            <w:gridSpan w:val="9"/>
            <w:shd w:val="clear" w:color="auto" w:fill="auto"/>
          </w:tcPr>
          <w:p w:rsidR="007E614C" w:rsidRDefault="007E614C" w:rsidP="00B225E3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IQ"/>
              </w:rPr>
            </w:pPr>
          </w:p>
          <w:p w:rsidR="00D91366" w:rsidRPr="004F25EF" w:rsidRDefault="00D91366" w:rsidP="00B225E3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4241FA" w:rsidRPr="00F47A28" w:rsidTr="00B225E3">
        <w:tc>
          <w:tcPr>
            <w:tcW w:w="11016" w:type="dxa"/>
            <w:gridSpan w:val="9"/>
            <w:shd w:val="clear" w:color="auto" w:fill="D9F1FF"/>
          </w:tcPr>
          <w:p w:rsidR="004241FA" w:rsidRPr="00F47A28" w:rsidRDefault="00E953FD" w:rsidP="00B225E3">
            <w:pPr>
              <w:rPr>
                <w:rFonts w:ascii="Simplified Arabic" w:hAnsi="Simplified Arabic"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Books and Chapters</w:t>
            </w:r>
          </w:p>
        </w:tc>
      </w:tr>
      <w:tr w:rsidR="004241FA" w:rsidRPr="00F47A28" w:rsidTr="00B225E3">
        <w:tc>
          <w:tcPr>
            <w:tcW w:w="11016" w:type="dxa"/>
            <w:gridSpan w:val="9"/>
          </w:tcPr>
          <w:p w:rsidR="004241FA" w:rsidRPr="004F6A5F" w:rsidRDefault="004241FA" w:rsidP="004F6A5F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</w:tr>
      <w:tr w:rsidR="004241FA" w:rsidRPr="004F25EF" w:rsidTr="00B225E3">
        <w:tc>
          <w:tcPr>
            <w:tcW w:w="11016" w:type="dxa"/>
            <w:gridSpan w:val="9"/>
            <w:shd w:val="clear" w:color="auto" w:fill="auto"/>
          </w:tcPr>
          <w:p w:rsidR="004241FA" w:rsidRDefault="004241FA" w:rsidP="00B225E3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IQ"/>
              </w:rPr>
            </w:pPr>
          </w:p>
          <w:p w:rsidR="00304943" w:rsidRPr="004F25EF" w:rsidRDefault="00304943" w:rsidP="00B225E3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7E614C" w:rsidRPr="00F47A28" w:rsidTr="00B225E3">
        <w:tc>
          <w:tcPr>
            <w:tcW w:w="11016" w:type="dxa"/>
            <w:gridSpan w:val="9"/>
            <w:shd w:val="clear" w:color="auto" w:fill="D9F1FF"/>
          </w:tcPr>
          <w:p w:rsidR="007E614C" w:rsidRPr="00F47A28" w:rsidRDefault="0010258A" w:rsidP="00B225E3">
            <w:pPr>
              <w:rPr>
                <w:rFonts w:ascii="Simplified Arabic" w:hAnsi="Simplified Arabic"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Scientific Conferences and S</w:t>
            </w:r>
            <w:r w:rsidR="00E953FD"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ymposiums</w:t>
            </w:r>
          </w:p>
        </w:tc>
      </w:tr>
      <w:tr w:rsidR="007E614C" w:rsidRPr="00F47A28" w:rsidTr="00B225E3">
        <w:tc>
          <w:tcPr>
            <w:tcW w:w="11016" w:type="dxa"/>
            <w:gridSpan w:val="9"/>
          </w:tcPr>
          <w:p w:rsidR="00F3764B" w:rsidRDefault="00F3764B" w:rsidP="00F3764B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Uncertainty in computer models </w:t>
            </w:r>
            <w:proofErr w:type="spellStart"/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confernce</w:t>
            </w:r>
            <w:proofErr w:type="spellEnd"/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،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Sheffield</w:t>
            </w: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،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UK</w:t>
            </w: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،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2014</w:t>
            </w:r>
          </w:p>
          <w:p w:rsidR="00F3764B" w:rsidRDefault="00F3764B" w:rsidP="00F3764B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Sensitivity analysis workshop</w:t>
            </w: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،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Sheffield</w:t>
            </w: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،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UK,</w:t>
            </w: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2014</w:t>
            </w:r>
          </w:p>
          <w:p w:rsidR="00F3764B" w:rsidRDefault="00F3764B" w:rsidP="00F3764B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Second international conference of Mathematics in Erbil</w:t>
            </w: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2019</w:t>
            </w:r>
          </w:p>
          <w:p w:rsidR="007E614C" w:rsidRPr="00F3764B" w:rsidRDefault="00F3764B" w:rsidP="00F3764B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International conference on statistical applications </w:t>
            </w:r>
            <w:r w:rsidRPr="00C05A27">
              <w:rPr>
                <w:rFonts w:ascii="Simplified Arabic" w:hAnsi="Simplified Arabic" w:cs="Simplified Arabic"/>
                <w:color w:val="050505"/>
                <w:sz w:val="28"/>
                <w:szCs w:val="28"/>
              </w:rPr>
              <w:t>ICSA2020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, Erbil 2020</w:t>
            </w:r>
          </w:p>
        </w:tc>
      </w:tr>
      <w:tr w:rsidR="007E614C" w:rsidRPr="004F25EF" w:rsidTr="00B225E3">
        <w:tc>
          <w:tcPr>
            <w:tcW w:w="11016" w:type="dxa"/>
            <w:gridSpan w:val="9"/>
            <w:shd w:val="clear" w:color="auto" w:fill="auto"/>
          </w:tcPr>
          <w:p w:rsidR="007E614C" w:rsidRPr="004F25EF" w:rsidRDefault="007E614C" w:rsidP="00B225E3">
            <w:pPr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46100A" w:rsidRPr="00F47A28" w:rsidTr="00B225E3">
        <w:tc>
          <w:tcPr>
            <w:tcW w:w="11016" w:type="dxa"/>
            <w:gridSpan w:val="9"/>
            <w:shd w:val="clear" w:color="auto" w:fill="D9F1FF"/>
          </w:tcPr>
          <w:p w:rsidR="0046100A" w:rsidRPr="00F47A28" w:rsidRDefault="00E953FD" w:rsidP="00B225E3">
            <w:pPr>
              <w:rPr>
                <w:rFonts w:ascii="Simplified Arabic" w:hAnsi="Simplified Arabic"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Other Scientific activities</w:t>
            </w:r>
          </w:p>
        </w:tc>
      </w:tr>
      <w:tr w:rsidR="0046100A" w:rsidRPr="00F47A28" w:rsidTr="00B225E3">
        <w:tc>
          <w:tcPr>
            <w:tcW w:w="11016" w:type="dxa"/>
            <w:gridSpan w:val="9"/>
          </w:tcPr>
          <w:p w:rsidR="00F16BB0" w:rsidRDefault="00F16BB0" w:rsidP="00C05A27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Presented a lecture about </w:t>
            </w:r>
            <w:proofErr w:type="spellStart"/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endeley</w:t>
            </w:r>
            <w:proofErr w:type="spellEnd"/>
            <w:r w:rsidR="003E2EC8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software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for ma</w:t>
            </w:r>
            <w:r w:rsidR="003E2EC8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naging references in</w:t>
            </w:r>
            <w:r w:rsidR="007C6D03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a </w:t>
            </w:r>
            <w:r w:rsidR="007C6D03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rain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ing</w:t>
            </w:r>
            <w:r w:rsidR="007C6D03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course for postgra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d</w:t>
            </w:r>
            <w:r w:rsidR="007C6D03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uate s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u</w:t>
            </w:r>
            <w:r w:rsidR="007C6D03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dents in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the </w:t>
            </w:r>
            <w:r w:rsidR="007C6D03"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College of Education for Pure Sciences,</w:t>
            </w:r>
          </w:p>
          <w:p w:rsidR="007C6D03" w:rsidRPr="00C05A27" w:rsidRDefault="007C6D03" w:rsidP="00C05A27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Presented a lecture about </w:t>
            </w:r>
            <w:proofErr w:type="spellStart"/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LaTeX</w:t>
            </w:r>
            <w:proofErr w:type="spellEnd"/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language for writing prof</w:t>
            </w:r>
            <w:r w:rsidR="00C05A27"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essio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nal papers and </w:t>
            </w:r>
            <w:r w:rsidR="00C05A27"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Thesis 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in</w:t>
            </w:r>
            <w:r w:rsidR="00C05A27"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a 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rain</w:t>
            </w:r>
            <w:r w:rsidR="00C05A27"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ing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course for the staff of </w:t>
            </w:r>
            <w:r w:rsidR="00C05A27"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he U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niversity of Mosul in 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shd w:val="clear" w:color="auto" w:fill="FFFFFF"/>
              </w:rPr>
              <w:t>College of Environmental Techniques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.</w:t>
            </w:r>
          </w:p>
          <w:p w:rsidR="007C6D03" w:rsidRDefault="007C6D03" w:rsidP="00C05A27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Presented a lecture about </w:t>
            </w:r>
            <w:proofErr w:type="spellStart"/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Zotero</w:t>
            </w:r>
            <w:proofErr w:type="spellEnd"/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software for managing references in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a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rain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ing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course for the staff of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he U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niversity of Mosul in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the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College of Education for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girls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,</w:t>
            </w:r>
          </w:p>
          <w:p w:rsidR="007C6D03" w:rsidRDefault="007C6D03" w:rsidP="00C05A27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Presented a lecture about </w:t>
            </w:r>
            <w:proofErr w:type="spellStart"/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Grammarly</w:t>
            </w:r>
            <w:proofErr w:type="spellEnd"/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software for managing references in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a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rain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ing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course for the staff of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he U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niversity of Mosul in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College of Education for Pure Sciences,</w:t>
            </w:r>
          </w:p>
          <w:p w:rsidR="00C05A27" w:rsidRDefault="007C6D03" w:rsidP="00C05A27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Presented a lecture about programming by R language in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a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rain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ing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course for the staff of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he U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niversity of Mosul in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College of Education for Pure Sciences,</w:t>
            </w:r>
          </w:p>
          <w:p w:rsidR="007C6D03" w:rsidRPr="00C05A27" w:rsidRDefault="007C6D03" w:rsidP="00C05A27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Presented a lecture about developing the </w:t>
            </w:r>
            <w:r w:rsidR="00C05A27"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syllabus 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of</w:t>
            </w:r>
            <w:r w:rsidR="00C05A27"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the </w:t>
            </w:r>
            <w:proofErr w:type="spellStart"/>
            <w:r w:rsidR="00C05A27" w:rsidRPr="00C05A27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/>
              </w:rPr>
              <w:t>Mutamayizeen</w:t>
            </w:r>
            <w:proofErr w:type="spellEnd"/>
            <w:r w:rsidR="00C05A27" w:rsidRPr="00C05A27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/>
              </w:rPr>
              <w:t xml:space="preserve"> Secondary schools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in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a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train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ing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course for the staff of </w:t>
            </w:r>
            <w:r w:rsidR="00C05A27"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the </w:t>
            </w:r>
            <w:proofErr w:type="spellStart"/>
            <w:r w:rsidR="00C05A27" w:rsidRPr="00C05A27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/>
              </w:rPr>
              <w:t>Mutamayizeen</w:t>
            </w:r>
            <w:proofErr w:type="spellEnd"/>
            <w:r w:rsidR="00C05A27" w:rsidRPr="00C05A27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/>
              </w:rPr>
              <w:t xml:space="preserve"> Secondary schools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in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the 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College of Education for Pure Sciences,</w:t>
            </w:r>
          </w:p>
          <w:p w:rsidR="00D91366" w:rsidRPr="007C6D03" w:rsidRDefault="007C6D03" w:rsidP="00C05A27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Presented a lecture about </w:t>
            </w:r>
            <w:proofErr w:type="spellStart"/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Mendeley</w:t>
            </w:r>
            <w:proofErr w:type="spellEnd"/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software for managing references in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a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train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ing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course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for the staff of the University of Mosul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in </w:t>
            </w:r>
            <w:r w:rsid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the </w:t>
            </w:r>
            <w:r w:rsidR="00C05A27"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College of Agriculture and Forestry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,</w:t>
            </w:r>
            <w:r w:rsidR="00F3764B" w:rsidRPr="007C6D03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D91366" w:rsidRPr="00F47A28" w:rsidTr="00B225E3">
        <w:tc>
          <w:tcPr>
            <w:tcW w:w="11016" w:type="dxa"/>
            <w:gridSpan w:val="9"/>
            <w:shd w:val="clear" w:color="auto" w:fill="D9F1FF"/>
          </w:tcPr>
          <w:p w:rsidR="00D91366" w:rsidRPr="00F47A28" w:rsidRDefault="005A0EFA" w:rsidP="00B225E3">
            <w:pP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</w:pPr>
            <w:r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Associations</w:t>
            </w:r>
          </w:p>
        </w:tc>
      </w:tr>
      <w:tr w:rsidR="00B621EB" w:rsidRPr="00F47A28" w:rsidTr="00B225E3">
        <w:tc>
          <w:tcPr>
            <w:tcW w:w="11016" w:type="dxa"/>
            <w:gridSpan w:val="9"/>
          </w:tcPr>
          <w:p w:rsidR="004F6A5F" w:rsidRDefault="004F6A5F" w:rsidP="004F6A5F">
            <w:pPr>
              <w:pStyle w:val="ListParagraph"/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</w:p>
          <w:p w:rsidR="00B621EB" w:rsidRPr="0046100A" w:rsidRDefault="00B621EB" w:rsidP="004F6A5F">
            <w:pPr>
              <w:pStyle w:val="ListParagraph"/>
              <w:bidi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4F6A5F" w:rsidRPr="00F47A28" w:rsidTr="00E0782B">
        <w:tc>
          <w:tcPr>
            <w:tcW w:w="11016" w:type="dxa"/>
            <w:gridSpan w:val="9"/>
            <w:shd w:val="clear" w:color="auto" w:fill="D9F1FF"/>
          </w:tcPr>
          <w:p w:rsidR="004F6A5F" w:rsidRPr="004F6A5F" w:rsidRDefault="004F6A5F" w:rsidP="00E0782B">
            <w:pPr>
              <w:pStyle w:val="ListParagraph"/>
              <w:bidi/>
              <w:jc w:val="right"/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</w:pPr>
            <w:r w:rsidRPr="004F6A5F"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Thanks and Acknowledgements</w:t>
            </w:r>
          </w:p>
        </w:tc>
      </w:tr>
      <w:tr w:rsidR="004F6A5F" w:rsidRPr="00F47A28" w:rsidTr="00B225E3">
        <w:tc>
          <w:tcPr>
            <w:tcW w:w="11016" w:type="dxa"/>
            <w:gridSpan w:val="9"/>
          </w:tcPr>
          <w:p w:rsidR="004F6A5F" w:rsidRPr="004F6A5F" w:rsidRDefault="004F6A5F" w:rsidP="004F6A5F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 w:rsidRPr="004F6A5F"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Thanks and Acknowledgements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from the Den of the college </w:t>
            </w:r>
            <w:r w:rsidRPr="004F6A5F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of Education for Pure Sciences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(8).</w:t>
            </w:r>
          </w:p>
          <w:p w:rsidR="004F6A5F" w:rsidRDefault="004F6A5F" w:rsidP="004F6A5F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 w:rsidRPr="004F6A5F"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Thanks and Acknowledgements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from the Den of the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shd w:val="clear" w:color="auto" w:fill="FFFFFF"/>
              </w:rPr>
              <w:t>c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shd w:val="clear" w:color="auto" w:fill="FFFFFF"/>
              </w:rPr>
              <w:t>ollege of Environmental Techniques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shd w:val="clear" w:color="auto" w:fill="FFFFFF"/>
              </w:rPr>
              <w:t xml:space="preserve">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(4)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.</w:t>
            </w:r>
          </w:p>
          <w:p w:rsidR="004F6A5F" w:rsidRDefault="004F6A5F" w:rsidP="004F6A5F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 w:rsidRPr="004F6A5F"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Thanks and Acknowledgements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from the Den of the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shd w:val="clear" w:color="auto" w:fill="FFFFFF"/>
              </w:rPr>
              <w:t>c</w:t>
            </w:r>
            <w:r w:rsidRPr="00C05A27">
              <w:rPr>
                <w:rFonts w:ascii="Simplified Arabic" w:hAnsi="Simplified Arabic" w:cs="Simplified Arabic"/>
                <w:b/>
                <w:bCs/>
                <w:sz w:val="28"/>
                <w:szCs w:val="28"/>
                <w:shd w:val="clear" w:color="auto" w:fill="FFFFFF"/>
              </w:rPr>
              <w:t xml:space="preserve">ollege of </w:t>
            </w:r>
            <w:r w:rsidRPr="00F3764B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Education for 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girls </w:t>
            </w:r>
            <w:r w:rsidRPr="004F6A5F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(1).</w:t>
            </w:r>
          </w:p>
          <w:p w:rsidR="004F6A5F" w:rsidRPr="004F6A5F" w:rsidRDefault="004F6A5F" w:rsidP="004F6A5F">
            <w:pPr>
              <w:pStyle w:val="ListParagraph"/>
              <w:numPr>
                <w:ilvl w:val="0"/>
                <w:numId w:val="1"/>
              </w:numP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  <w:r w:rsidRPr="004F6A5F"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IQ"/>
              </w:rPr>
              <w:t>Thanks and Acknowledgements</w:t>
            </w:r>
            <w:r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 xml:space="preserve"> from the manager of the central library at the University of Mosul </w:t>
            </w:r>
            <w:r w:rsidRPr="004F6A5F"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  <w:t>(1).</w:t>
            </w:r>
          </w:p>
        </w:tc>
      </w:tr>
    </w:tbl>
    <w:p w:rsidR="00D91366" w:rsidRPr="00F47A28" w:rsidRDefault="00D91366" w:rsidP="00B225E3">
      <w:pPr>
        <w:spacing w:after="0" w:line="240" w:lineRule="auto"/>
        <w:rPr>
          <w:rFonts w:ascii="Simplified Arabic" w:hAnsi="Simplified Arabic" w:cs="Simplified Arabic"/>
          <w:sz w:val="24"/>
          <w:szCs w:val="24"/>
          <w:rtl/>
          <w:lang w:bidi="ar-IQ"/>
        </w:rPr>
      </w:pPr>
    </w:p>
    <w:p w:rsidR="007E614C" w:rsidRPr="00F47A28" w:rsidRDefault="007E614C" w:rsidP="00B225E3">
      <w:pPr>
        <w:spacing w:after="0" w:line="240" w:lineRule="auto"/>
        <w:rPr>
          <w:rFonts w:ascii="Simplified Arabic" w:hAnsi="Simplified Arabic" w:cs="Simplified Arabic"/>
          <w:sz w:val="24"/>
          <w:szCs w:val="24"/>
          <w:rtl/>
          <w:lang w:bidi="ar-IQ"/>
        </w:rPr>
      </w:pPr>
    </w:p>
    <w:sectPr w:rsidR="007E614C" w:rsidRPr="00F47A28" w:rsidSect="00F47A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NimbusRomNo9L-Medi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DE9070A"/>
    <w:multiLevelType w:val="hybridMultilevel"/>
    <w:tmpl w:val="3132C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zYxMjQwtDA0tLRQ0lEKTi0uzszPAymwqAUACsJlZiwAAAA="/>
  </w:docVars>
  <w:rsids>
    <w:rsidRoot w:val="00F47A28"/>
    <w:rsid w:val="00077EF3"/>
    <w:rsid w:val="0010258A"/>
    <w:rsid w:val="001042A0"/>
    <w:rsid w:val="001C1CCB"/>
    <w:rsid w:val="00200D50"/>
    <w:rsid w:val="002276F7"/>
    <w:rsid w:val="00293C6A"/>
    <w:rsid w:val="002D346D"/>
    <w:rsid w:val="002E3930"/>
    <w:rsid w:val="00304943"/>
    <w:rsid w:val="00351137"/>
    <w:rsid w:val="003B163B"/>
    <w:rsid w:val="003E2EC8"/>
    <w:rsid w:val="004241FA"/>
    <w:rsid w:val="00425711"/>
    <w:rsid w:val="0046100A"/>
    <w:rsid w:val="00483C7F"/>
    <w:rsid w:val="004A59AD"/>
    <w:rsid w:val="004F25EF"/>
    <w:rsid w:val="004F6933"/>
    <w:rsid w:val="004F6A5F"/>
    <w:rsid w:val="00537385"/>
    <w:rsid w:val="00537776"/>
    <w:rsid w:val="00571816"/>
    <w:rsid w:val="005A0EFA"/>
    <w:rsid w:val="006B2155"/>
    <w:rsid w:val="007C5A57"/>
    <w:rsid w:val="007C6D03"/>
    <w:rsid w:val="007E614C"/>
    <w:rsid w:val="00810AC0"/>
    <w:rsid w:val="00815DFF"/>
    <w:rsid w:val="00851785"/>
    <w:rsid w:val="008850F9"/>
    <w:rsid w:val="0089708B"/>
    <w:rsid w:val="008D0A7E"/>
    <w:rsid w:val="008F3866"/>
    <w:rsid w:val="00A11241"/>
    <w:rsid w:val="00A776D8"/>
    <w:rsid w:val="00B05085"/>
    <w:rsid w:val="00B1474C"/>
    <w:rsid w:val="00B225E3"/>
    <w:rsid w:val="00B621EB"/>
    <w:rsid w:val="00C05A27"/>
    <w:rsid w:val="00C11193"/>
    <w:rsid w:val="00C11A4B"/>
    <w:rsid w:val="00CE051E"/>
    <w:rsid w:val="00CF52DD"/>
    <w:rsid w:val="00D06A48"/>
    <w:rsid w:val="00D91366"/>
    <w:rsid w:val="00E953FD"/>
    <w:rsid w:val="00F16BB0"/>
    <w:rsid w:val="00F3764B"/>
    <w:rsid w:val="00F45574"/>
    <w:rsid w:val="00F47A28"/>
    <w:rsid w:val="00F72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05A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7A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47A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0A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A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D0A7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05A27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05A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7A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47A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0A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A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D0A7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05A27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70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unus.altaweel@uomosul.edu.iq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hyperlink" Target="https://orcid.org/0000-0001-7167-807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cholar.google.com/citations?hl=en&amp;user=TmSnefQAAAAJ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researchgate.net/profile/Younus_Al-Taweel3?ev=hdr_xprf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y.h.altaweel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18297-73F3-4601-AB9B-C5DCB0A0C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816</Words>
  <Characters>4652</Characters>
  <Application>Microsoft Office Word</Application>
  <DocSecurity>0</DocSecurity>
  <Lines>38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4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Osamah Dahl</dc:creator>
  <cp:lastModifiedBy>younis</cp:lastModifiedBy>
  <cp:revision>9</cp:revision>
  <dcterms:created xsi:type="dcterms:W3CDTF">2020-02-28T20:50:00Z</dcterms:created>
  <dcterms:modified xsi:type="dcterms:W3CDTF">2020-03-10T10:40:00Z</dcterms:modified>
</cp:coreProperties>
</file>